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Munich</w:t>
      </w:r>
    </w:p>
    <w:bookmarkStart w:id="20" w:name="Xb807606be6a9182f1283adea3f87df0552be002"/>
    <w:p>
      <w:pPr>
        <w:pStyle w:val="Heading1"/>
      </w:pPr>
      <w:r>
        <w:t xml:space="preserve">Cover Letter for Mechanical Engineer Position</w:t>
      </w:r>
    </w:p>
    <w:p>
      <w:pPr>
        <w:pStyle w:val="FirstParagraph"/>
      </w:pPr>
      <w:r>
        <w:rPr>
          <w:bCs/>
          <w:b/>
        </w:rPr>
        <w:t xml:space="preserve">Dear [Hiring Manager's Name],</w:t>
      </w:r>
    </w:p>
    <w:p>
      <w:pPr>
        <w:pStyle w:val="BodyText"/>
      </w:pPr>
      <w:r>
        <w:t xml:space="preserve">I am writing to express my sincere interest in the Mechanical Engineer position at [Company Name] in Germany Munich. As a highly motivated and technically skilled mechanical engineer with a passion for innovation, I am eager to contribute my expertise to a forward-thinking organization like yours. Munich, known as a global hub for engineering and technological advancement, offers an ideal environment for professionals like me to thrive, and I am excited about the opportunity to bring my background in mechanical systems design and project management to your esteemed team.</w:t>
      </w:r>
    </w:p>
    <w:p>
      <w:pPr>
        <w:pStyle w:val="BodyText"/>
      </w:pPr>
      <w:r>
        <w:t xml:space="preserve">With over [X years] of experience in mechanical engineering across diverse industries—including automotive, renewable energy, and industrial automation—I have developed a strong foundation in both theoretical concepts and practical applications. My academic journey began with a Bachelor’s degree in Mechanical Engineering from [University Name], where I graduated with honors. This was followed by a Master’s degree at [German University or Institution], which deepened my understanding of advanced mechanical systems, thermodynamics, and materials science. The rigorous curriculum and emphasis on precision in German engineering education have equipped me with the tools to tackle complex challenges with creativity and analytical rigor.</w:t>
      </w:r>
    </w:p>
    <w:p>
      <w:pPr>
        <w:pStyle w:val="BodyText"/>
      </w:pPr>
      <w:r>
        <w:t xml:space="preserve">Throughout my career, I have specialized in designing and optimizing mechanical systems that meet stringent industry standards. At [Previous Company Name], I led a team to develop a high-efficiency heat exchanger for industrial applications, which reduced energy consumption by 18% while maintaining compliance with ISO 9001 standards. This project required close collaboration with cross-functional teams, including electrical engineers and data analysts, to ensure seamless integration of mechanical and digital solutions. My ability to balance technical precision with cost-effectiveness has consistently delivered measurable results for my employers.</w:t>
      </w:r>
    </w:p>
    <w:p>
      <w:pPr>
        <w:pStyle w:val="BodyText"/>
      </w:pPr>
      <w:r>
        <w:t xml:space="preserve">A key strength of mine lies in my proficiency with industry-leading software such as SolidWorks, ANSYS, and AutoCAD. These tools have enabled me to create detailed 3D models, perform finite element analysis (FEA), and simulate real-world conditions to validate design concepts. Additionally, I am well-versed in programming languages like Python and MATLAB, which I use for data-driven optimization of mechanical systems. My experience with lean manufacturing principles and Six Sigma methodologies further enhances my ability to streamline processes and reduce waste—a critical factor in Germany’s competitive engineering sector.</w:t>
      </w:r>
    </w:p>
    <w:p>
      <w:pPr>
        <w:pStyle w:val="BodyText"/>
      </w:pPr>
      <w:r>
        <w:t xml:space="preserve">What sets me apart is my commitment to continuous learning and adaptability. I have actively pursued certifications such as [Relevant Certification, e.g., "Project Management Professional (PMP)"] and regularly attend industry conferences, including the International Mechanical Engineering Congress in Munich. This dedication to staying current with technological advancements aligns perfectly with Germany’s reputation for innovation. Moreover, my fluency in English and basic knowledge of German allow me to communicate effectively with international teams, a skill that is invaluable in a globalized market like Munich.</w:t>
      </w:r>
    </w:p>
    <w:p>
      <w:pPr>
        <w:pStyle w:val="BodyText"/>
      </w:pPr>
      <w:r>
        <w:t xml:space="preserve">Munich, as a city synonymous with engineering excellence, has always been my career destination. The presence of industry giants such as BMW, Siemens, and Bosch underscores the city’s role as a leader in mechanical innovation. I am particularly drawn to [Company Name]’s focus on [specific project or area of expertise mentioned in the job posting], which resonates with my own professional aspirations. I am confident that my technical acumen, combined with my passion for solving real-world problems, will contribute meaningfully to your projects and goals.</w:t>
      </w:r>
    </w:p>
    <w:p>
      <w:pPr>
        <w:pStyle w:val="BodyText"/>
      </w:pPr>
      <w:r>
        <w:t xml:space="preserve">Furthermore, I deeply respect the German work ethic—characterized by punctuality, precision, and a strong emphasis on quality. In previous roles in [Country or City], I have consistently demonstrated these values through meticulous attention to detail and a commitment to delivering projects on time and within budget. I am also eager to embrace the cultural nuances of working in Germany Munich, such as collaborative team dynamics and a focus on long-term sustainability, which are integral to the region’s engineering ethos.</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earliest convenience. I am available for an interview at your discretion and look forward to contributing to the continued success of [Company Name] in Germany Munich.</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Germany Munich</dc:title>
  <dc:creator/>
  <dc:language>en</dc:language>
  <cp:keywords/>
  <dcterms:created xsi:type="dcterms:W3CDTF">2026-07-18T11:23:49Z</dcterms:created>
  <dcterms:modified xsi:type="dcterms:W3CDTF">2026-07-18T11:23:49Z</dcterms:modified>
</cp:coreProperties>
</file>

<file path=docProps/custom.xml><?xml version="1.0" encoding="utf-8"?>
<Properties xmlns="http://schemas.openxmlformats.org/officeDocument/2006/custom-properties" xmlns:vt="http://schemas.openxmlformats.org/officeDocument/2006/docPropsVTypes"/>
</file>